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4A29CF" w14:textId="31176000" w:rsidR="00E016DE" w:rsidRPr="00004EB7" w:rsidRDefault="00441845" w:rsidP="00A70C0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04EB7">
        <w:rPr>
          <w:rFonts w:ascii="Times New Roman" w:hAnsi="Times New Roman" w:cs="Times New Roman"/>
          <w:b/>
          <w:sz w:val="32"/>
          <w:szCs w:val="24"/>
        </w:rPr>
        <w:t>Standard format for syllabi files</w:t>
      </w:r>
    </w:p>
    <w:p w14:paraId="68CA9CEA" w14:textId="3FF2B0B3" w:rsidR="00441845" w:rsidRDefault="00441845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7187E3" w14:textId="5D6C5D22" w:rsidR="00441845" w:rsidRDefault="00441845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page: (no header and no footer)</w:t>
      </w:r>
    </w:p>
    <w:p w14:paraId="6F766054" w14:textId="77777777" w:rsidR="00441845" w:rsidRDefault="00441845" w:rsidP="0044184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line: bold</w:t>
      </w:r>
    </w:p>
    <w:p w14:paraId="7099D90A" w14:textId="2C964348" w:rsidR="00441845" w:rsidRDefault="00441845" w:rsidP="00441845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sz w:val="28"/>
          <w:szCs w:val="28"/>
        </w:rPr>
      </w:pPr>
      <w:r w:rsidRPr="00441845">
        <w:rPr>
          <w:rFonts w:ascii="Times New Roman" w:eastAsia="Times New Roman" w:hAnsi="Times New Roman" w:cs="Times New Roman"/>
          <w:b/>
          <w:sz w:val="28"/>
          <w:szCs w:val="28"/>
        </w:rPr>
        <w:t>Knight Foundation School of Computing and Information Sciences</w:t>
      </w:r>
    </w:p>
    <w:p w14:paraId="12C339F5" w14:textId="11C72AEC" w:rsidR="00441845" w:rsidRDefault="00441845" w:rsidP="0044184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mat date in a consistent format</w:t>
      </w:r>
      <w:r w:rsidR="00004EB7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mm/dd/</w:t>
      </w:r>
      <w:proofErr w:type="spellStart"/>
      <w:r>
        <w:rPr>
          <w:rFonts w:ascii="Times New Roman" w:hAnsi="Times New Roman" w:cs="Times New Roman"/>
          <w:sz w:val="24"/>
          <w:szCs w:val="24"/>
        </w:rPr>
        <w:t>yyyy</w:t>
      </w:r>
      <w:proofErr w:type="spellEnd"/>
    </w:p>
    <w:p w14:paraId="1B9FE232" w14:textId="2A978B2E" w:rsidR="00441845" w:rsidRDefault="00441845" w:rsidP="0044184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ft align Course Title line to the same indent as the Course Number line</w:t>
      </w:r>
    </w:p>
    <w:p w14:paraId="5A8DD6D6" w14:textId="42861644" w:rsidR="00441845" w:rsidRPr="00441845" w:rsidRDefault="00441845" w:rsidP="0044184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urse number value:  AAA </w:t>
      </w:r>
      <w:proofErr w:type="spellStart"/>
      <w:r>
        <w:rPr>
          <w:rFonts w:ascii="Times New Roman" w:hAnsi="Times New Roman" w:cs="Times New Roman"/>
          <w:sz w:val="24"/>
          <w:szCs w:val="24"/>
        </w:rPr>
        <w:t>nnnn</w:t>
      </w:r>
      <w:proofErr w:type="spellEnd"/>
    </w:p>
    <w:p w14:paraId="5232C3F6" w14:textId="0DDD02FF" w:rsidR="00A70C05" w:rsidRDefault="00441845" w:rsidP="0044184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requisite and corequisite courses: insert link to each course with</w:t>
      </w:r>
    </w:p>
    <w:p w14:paraId="72C895F3" w14:textId="653534BE" w:rsidR="00441845" w:rsidRDefault="00441845" w:rsidP="00441845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441845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hyperlink r:id="rId8" w:history="1">
        <w:r w:rsidRPr="000F230A">
          <w:rPr>
            <w:rStyle w:val="Hyperlink"/>
            <w:rFonts w:ascii="Times New Roman" w:hAnsi="Times New Roman" w:cs="Times New Roman"/>
            <w:sz w:val="24"/>
            <w:szCs w:val="24"/>
          </w:rPr>
          <w:t>http://www4.cis.fiu.edu/courses/Syllabi/AAA_nnnn.pdf</w:t>
        </w:r>
      </w:hyperlink>
    </w:p>
    <w:p w14:paraId="08F8E907" w14:textId="2DFEBE2A" w:rsidR="00441845" w:rsidRDefault="00441845" w:rsidP="0044184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0D20B54" w14:textId="0FCE1CBB" w:rsidR="00441845" w:rsidRDefault="00441845" w:rsidP="0044184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ond page:</w:t>
      </w:r>
    </w:p>
    <w:p w14:paraId="7130E7F4" w14:textId="19EB26FA" w:rsidR="00441845" w:rsidRDefault="00441845" w:rsidP="0044184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Add a three-line header (centered and without bold) as</w:t>
      </w:r>
    </w:p>
    <w:p w14:paraId="368F9348" w14:textId="6D430EFF" w:rsidR="00441845" w:rsidRDefault="00441845" w:rsidP="0044184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41845">
        <w:rPr>
          <w:rFonts w:ascii="Times New Roman" w:hAnsi="Times New Roman" w:cs="Times New Roman"/>
          <w:sz w:val="24"/>
          <w:szCs w:val="24"/>
        </w:rPr>
        <w:t>Knight Foundation School of Computing and Information Sciences</w:t>
      </w:r>
    </w:p>
    <w:p w14:paraId="40A34619" w14:textId="48F9026C" w:rsidR="00441845" w:rsidRDefault="00441845" w:rsidP="0044184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ourse number value</w:t>
      </w:r>
    </w:p>
    <w:p w14:paraId="13DEC77F" w14:textId="0F8891D0" w:rsidR="00441845" w:rsidRDefault="00441845" w:rsidP="0044184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ourse title value</w:t>
      </w:r>
    </w:p>
    <w:p w14:paraId="054E9F86" w14:textId="344A8BAE" w:rsidR="00441845" w:rsidRDefault="00441845" w:rsidP="0044184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ADD6E4D" w14:textId="646FA0C7" w:rsidR="00441845" w:rsidRDefault="00441845" w:rsidP="0044184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Add </w:t>
      </w:r>
      <w:r w:rsidR="00004EB7">
        <w:rPr>
          <w:rFonts w:ascii="Times New Roman" w:hAnsi="Times New Roman" w:cs="Times New Roman"/>
          <w:sz w:val="24"/>
          <w:szCs w:val="24"/>
        </w:rPr>
        <w:t>a footer with page number (bottom of page at the center, Different First Page enabled)</w:t>
      </w:r>
    </w:p>
    <w:p w14:paraId="2977E276" w14:textId="77379F7B" w:rsidR="00004EB7" w:rsidRDefault="00004EB7" w:rsidP="0044184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96AEE9A" w14:textId="0E6488DF" w:rsidR="00004EB7" w:rsidRDefault="00004EB7" w:rsidP="0044184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all courses,</w:t>
      </w:r>
    </w:p>
    <w:p w14:paraId="2BEE30FD" w14:textId="6BBB7A10" w:rsidR="00004EB7" w:rsidRDefault="00004EB7" w:rsidP="00004EB7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04EB7">
        <w:rPr>
          <w:rFonts w:ascii="Times New Roman" w:hAnsi="Times New Roman" w:cs="Times New Roman"/>
          <w:sz w:val="24"/>
          <w:szCs w:val="24"/>
        </w:rPr>
        <w:t xml:space="preserve">the hyperlink at the bottom of page 2 or 3 (Relationship between Course Outcomes and Program </w:t>
      </w:r>
      <w:r w:rsidR="00D97200">
        <w:rPr>
          <w:rFonts w:ascii="Times New Roman" w:hAnsi="Times New Roman" w:cs="Times New Roman"/>
          <w:sz w:val="24"/>
          <w:szCs w:val="24"/>
        </w:rPr>
        <w:t xml:space="preserve">Student </w:t>
      </w:r>
      <w:r w:rsidRPr="00004EB7">
        <w:rPr>
          <w:rFonts w:ascii="Times New Roman" w:hAnsi="Times New Roman" w:cs="Times New Roman"/>
          <w:sz w:val="24"/>
          <w:szCs w:val="24"/>
        </w:rPr>
        <w:t>Outcomes</w:t>
      </w:r>
      <w:r w:rsidR="00D97200">
        <w:rPr>
          <w:rFonts w:ascii="Times New Roman" w:hAnsi="Times New Roman" w:cs="Times New Roman"/>
          <w:sz w:val="24"/>
          <w:szCs w:val="24"/>
        </w:rPr>
        <w:t xml:space="preserve"> for the corresponding major</w:t>
      </w:r>
      <w:r w:rsidRPr="00004EB7">
        <w:rPr>
          <w:rFonts w:ascii="Times New Roman" w:hAnsi="Times New Roman" w:cs="Times New Roman"/>
          <w:sz w:val="24"/>
          <w:szCs w:val="24"/>
        </w:rPr>
        <w:t xml:space="preserve">) may need to be updated with </w:t>
      </w:r>
      <w:r w:rsidR="00D97200">
        <w:rPr>
          <w:rFonts w:ascii="Times New Roman" w:hAnsi="Times New Roman" w:cs="Times New Roman"/>
          <w:sz w:val="24"/>
          <w:szCs w:val="24"/>
        </w:rPr>
        <w:t>the</w:t>
      </w:r>
      <w:r w:rsidRPr="00004EB7">
        <w:rPr>
          <w:rFonts w:ascii="Times New Roman" w:hAnsi="Times New Roman" w:cs="Times New Roman"/>
          <w:sz w:val="24"/>
          <w:szCs w:val="24"/>
        </w:rPr>
        <w:t xml:space="preserve"> link.</w:t>
      </w:r>
    </w:p>
    <w:p w14:paraId="70DB55E4" w14:textId="75FD5972" w:rsidR="00004EB7" w:rsidRPr="00004EB7" w:rsidRDefault="00004EB7" w:rsidP="00004EB7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04EB7">
        <w:rPr>
          <w:rFonts w:ascii="Times New Roman" w:hAnsi="Times New Roman" w:cs="Times New Roman"/>
          <w:sz w:val="24"/>
          <w:szCs w:val="24"/>
        </w:rPr>
        <w:t xml:space="preserve">the hyperlink at the bottom of </w:t>
      </w:r>
      <w:r>
        <w:rPr>
          <w:rFonts w:ascii="Times New Roman" w:hAnsi="Times New Roman" w:cs="Times New Roman"/>
          <w:sz w:val="24"/>
          <w:szCs w:val="24"/>
        </w:rPr>
        <w:t>the last</w:t>
      </w:r>
      <w:r w:rsidRPr="00004EB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age </w:t>
      </w:r>
      <w:r w:rsidRPr="00004EB7">
        <w:rPr>
          <w:rFonts w:ascii="Times New Roman" w:hAnsi="Times New Roman" w:cs="Times New Roman"/>
          <w:sz w:val="24"/>
          <w:szCs w:val="24"/>
        </w:rPr>
        <w:t>(The Coverage of Knowledge Units within Computer Science Body of Knowledge) may need to be updated with a new link.</w:t>
      </w:r>
    </w:p>
    <w:p w14:paraId="47861345" w14:textId="7D9E13C8" w:rsidR="00004EB7" w:rsidRDefault="00004EB7" w:rsidP="0044184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69D811" w14:textId="41EADBCA" w:rsidR="00004EB7" w:rsidRDefault="00D97200" w:rsidP="0044184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few</w:t>
      </w:r>
      <w:r w:rsidR="003B0EAE">
        <w:rPr>
          <w:rFonts w:ascii="Times New Roman" w:hAnsi="Times New Roman" w:cs="Times New Roman"/>
          <w:sz w:val="24"/>
          <w:szCs w:val="24"/>
        </w:rPr>
        <w:t xml:space="preserve"> sample syllabi files are </w:t>
      </w:r>
      <w:r w:rsidR="0025418F">
        <w:rPr>
          <w:rFonts w:ascii="Times New Roman" w:hAnsi="Times New Roman" w:cs="Times New Roman"/>
          <w:sz w:val="24"/>
          <w:szCs w:val="24"/>
        </w:rPr>
        <w:t>included in this folder</w:t>
      </w:r>
      <w:r w:rsidR="003B0EAE">
        <w:rPr>
          <w:rFonts w:ascii="Times New Roman" w:hAnsi="Times New Roman" w:cs="Times New Roman"/>
          <w:sz w:val="24"/>
          <w:szCs w:val="24"/>
        </w:rPr>
        <w:t xml:space="preserve"> with highlighted text for clarity.</w:t>
      </w:r>
    </w:p>
    <w:p w14:paraId="0E270EE9" w14:textId="230717B1" w:rsidR="003B0EAE" w:rsidRPr="00441845" w:rsidRDefault="003B0EAE" w:rsidP="0044184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3B0EAE" w:rsidRPr="004418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630D68"/>
    <w:multiLevelType w:val="hybridMultilevel"/>
    <w:tmpl w:val="2F74EBA6"/>
    <w:lvl w:ilvl="0" w:tplc="D4D0D2F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3tDS3tDCxNDQwMDNT0lEKTi0uzszPAykwqQUAq5SaiiwAAAA="/>
  </w:docVars>
  <w:rsids>
    <w:rsidRoot w:val="0094619A"/>
    <w:rsid w:val="00004EB7"/>
    <w:rsid w:val="0025418F"/>
    <w:rsid w:val="003B0EAE"/>
    <w:rsid w:val="00441845"/>
    <w:rsid w:val="006408E4"/>
    <w:rsid w:val="0094619A"/>
    <w:rsid w:val="00A70C05"/>
    <w:rsid w:val="00BE208C"/>
    <w:rsid w:val="00D97200"/>
    <w:rsid w:val="00E01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05392"/>
  <w15:chartTrackingRefBased/>
  <w15:docId w15:val="{B33BE11C-6518-47ED-B54F-61A3BE681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184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18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18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4.cis.fiu.edu/courses/Syllabi/AAA_nnnn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370E36CB01D648A41CF134819D26EA" ma:contentTypeVersion="4" ma:contentTypeDescription="Create a new document." ma:contentTypeScope="" ma:versionID="5663c4f38b0c09f1a9ddd510dfe735c7">
  <xsd:schema xmlns:xsd="http://www.w3.org/2001/XMLSchema" xmlns:xs="http://www.w3.org/2001/XMLSchema" xmlns:p="http://schemas.microsoft.com/office/2006/metadata/properties" xmlns:ns2="f7b36b70-0c59-4040-b1ab-d886be883edb" targetNamespace="http://schemas.microsoft.com/office/2006/metadata/properties" ma:root="true" ma:fieldsID="6f57971d719ebc7064a3cd9c9bc21229" ns2:_="">
    <xsd:import namespace="f7b36b70-0c59-4040-b1ab-d886be883e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b36b70-0c59-4040-b1ab-d886be883e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5C0A7B-7733-4E2F-AD67-C9ED8D04949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84C202-5C93-4927-AA31-AB943B2171DB}">
  <ds:schemaRefs>
    <ds:schemaRef ds:uri="http://purl.org/dc/elements/1.1/"/>
    <ds:schemaRef ds:uri="f7b36b70-0c59-4040-b1ab-d886be883edb"/>
    <ds:schemaRef ds:uri="http://schemas.microsoft.com/office/2006/metadata/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http://schemas.openxmlformats.org/package/2006/metadata/core-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5640B80-A9EB-42D9-AAA5-81C0921C1E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b36b70-0c59-4040-b1ab-d886be883e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82</Words>
  <Characters>104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7</cp:revision>
  <dcterms:created xsi:type="dcterms:W3CDTF">2021-07-05T22:16:00Z</dcterms:created>
  <dcterms:modified xsi:type="dcterms:W3CDTF">2022-09-03T2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370E36CB01D648A41CF134819D26EA</vt:lpwstr>
  </property>
</Properties>
</file>